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E2F45F" w14:textId="77777777" w:rsidR="00CC0B69" w:rsidRDefault="007F5733" w:rsidP="00551808">
      <w:pPr>
        <w:pStyle w:val="Heading1"/>
        <w:spacing w:before="0"/>
      </w:pPr>
      <w:bookmarkStart w:id="0" w:name="rubric---unit-seven-prject"/>
      <w:r>
        <w:t>Rubric - Unit seven prject</w:t>
      </w:r>
    </w:p>
    <w:p w14:paraId="51D8FF68" w14:textId="77777777" w:rsidR="00CC0B69" w:rsidRDefault="007F5733">
      <w:pPr>
        <w:pStyle w:val="Heading2"/>
      </w:pPr>
      <w:bookmarkStart w:id="1" w:name="Xa07278d1bf242dd3db636cc3d6bce4d63256234"/>
      <w:r>
        <w:t>The Student can create a class and an instance (7.01, 7.02)</w:t>
      </w:r>
    </w:p>
    <w:tbl>
      <w:tblPr>
        <w:tblStyle w:val="PlainTable1"/>
        <w:tblW w:w="5000" w:type="pct"/>
        <w:tblLook w:val="0020" w:firstRow="1" w:lastRow="0" w:firstColumn="0" w:lastColumn="0" w:noHBand="0" w:noVBand="0"/>
      </w:tblPr>
      <w:tblGrid>
        <w:gridCol w:w="3033"/>
        <w:gridCol w:w="2981"/>
        <w:gridCol w:w="2997"/>
        <w:gridCol w:w="3360"/>
        <w:gridCol w:w="805"/>
      </w:tblGrid>
      <w:tr w:rsidR="00CC0B69" w14:paraId="0FC4A50F" w14:textId="77777777" w:rsidTr="008274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CCB09EF" w14:textId="77777777" w:rsidR="00CC0B69" w:rsidRDefault="007F5733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6448BE6F" w14:textId="77777777" w:rsidR="00CC0B69" w:rsidRDefault="007F5733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5BE9365" w14:textId="77777777" w:rsidR="00CC0B69" w:rsidRDefault="007F5733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0B297930" w14:textId="77777777" w:rsidR="00CC0B69" w:rsidRDefault="007F5733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11AE4B4" w14:textId="77777777" w:rsidR="00CC0B69" w:rsidRDefault="007F5733">
            <w:pPr>
              <w:pStyle w:val="Compact"/>
              <w:jc w:val="center"/>
            </w:pPr>
            <w:r>
              <w:t>Points</w:t>
            </w:r>
          </w:p>
        </w:tc>
      </w:tr>
      <w:tr w:rsidR="00CC0B69" w14:paraId="72349424" w14:textId="77777777" w:rsidTr="008274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5FCF7DC" w14:textId="77777777" w:rsidR="00CC0B69" w:rsidRDefault="007F5733">
            <w:pPr>
              <w:pStyle w:val="Compact"/>
              <w:jc w:val="center"/>
            </w:pPr>
            <w:r>
              <w:t>Student creates classes correctly</w:t>
            </w:r>
          </w:p>
        </w:tc>
        <w:tc>
          <w:tcPr>
            <w:tcW w:w="0" w:type="auto"/>
          </w:tcPr>
          <w:p w14:paraId="54BD6A5E" w14:textId="77777777" w:rsidR="00CC0B69" w:rsidRDefault="007F573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udent usually creates classes correctl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A681E0" w14:textId="77777777" w:rsidR="00CC0B69" w:rsidRDefault="007F5733">
            <w:pPr>
              <w:pStyle w:val="Compact"/>
              <w:jc w:val="center"/>
            </w:pPr>
            <w:r>
              <w:t>Student attempts to create classes</w:t>
            </w:r>
          </w:p>
        </w:tc>
        <w:tc>
          <w:tcPr>
            <w:tcW w:w="0" w:type="auto"/>
          </w:tcPr>
          <w:p w14:paraId="6BD12D2A" w14:textId="77777777" w:rsidR="00CC0B69" w:rsidRDefault="007F573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o evidence that the student can create class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2BE8657" w14:textId="77777777" w:rsidR="00CC0B69" w:rsidRDefault="007F5733">
            <w:pPr>
              <w:pStyle w:val="Compact"/>
              <w:jc w:val="center"/>
            </w:pPr>
            <w:r>
              <w:t>3</w:t>
            </w:r>
          </w:p>
        </w:tc>
      </w:tr>
      <w:tr w:rsidR="00CC0B69" w14:paraId="4D8890AD" w14:textId="77777777" w:rsidTr="008274AA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6240F6E" w14:textId="77777777" w:rsidR="00CC0B69" w:rsidRDefault="007F5733">
            <w:pPr>
              <w:pStyle w:val="Compact"/>
              <w:jc w:val="center"/>
            </w:pPr>
            <w:r>
              <w:t>Student correctly creates instances of a class</w:t>
            </w:r>
          </w:p>
        </w:tc>
        <w:tc>
          <w:tcPr>
            <w:tcW w:w="0" w:type="auto"/>
          </w:tcPr>
          <w:p w14:paraId="1070CD99" w14:textId="77777777" w:rsidR="00CC0B69" w:rsidRDefault="007F573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udent usually creates and instance of a class correctl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28C29DE" w14:textId="77777777" w:rsidR="00CC0B69" w:rsidRDefault="007F5733">
            <w:pPr>
              <w:pStyle w:val="Compact"/>
              <w:jc w:val="center"/>
            </w:pPr>
            <w:r>
              <w:t>Student attempts to cre</w:t>
            </w:r>
            <w:r>
              <w:t>ate a class</w:t>
            </w:r>
          </w:p>
        </w:tc>
        <w:tc>
          <w:tcPr>
            <w:tcW w:w="0" w:type="auto"/>
          </w:tcPr>
          <w:p w14:paraId="662F07D5" w14:textId="77777777" w:rsidR="00CC0B69" w:rsidRDefault="007F573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 evidence that the student can create a instance of a clas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54C5C95" w14:textId="77777777" w:rsidR="00CC0B69" w:rsidRDefault="007F5733">
            <w:pPr>
              <w:pStyle w:val="Compact"/>
              <w:jc w:val="center"/>
            </w:pPr>
            <w:r>
              <w:t>3</w:t>
            </w:r>
          </w:p>
        </w:tc>
      </w:tr>
      <w:tr w:rsidR="00CC0B69" w14:paraId="3B0E89D0" w14:textId="77777777" w:rsidTr="008274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B2320CE" w14:textId="77777777" w:rsidR="00CC0B69" w:rsidRDefault="007F5733">
            <w:pPr>
              <w:pStyle w:val="Compact"/>
              <w:jc w:val="center"/>
            </w:pPr>
            <w:r>
              <w:t>Student instantiates a class with arguments</w:t>
            </w:r>
          </w:p>
        </w:tc>
        <w:tc>
          <w:tcPr>
            <w:tcW w:w="0" w:type="auto"/>
          </w:tcPr>
          <w:p w14:paraId="5DAE3E26" w14:textId="77777777" w:rsidR="00CC0B69" w:rsidRDefault="007F573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__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093244E" w14:textId="77777777" w:rsidR="00CC0B69" w:rsidRDefault="007F5733">
            <w:pPr>
              <w:pStyle w:val="Compact"/>
              <w:jc w:val="center"/>
            </w:pPr>
            <w:r>
              <w:t>Student attempts to instantiate a class with arguments</w:t>
            </w:r>
          </w:p>
        </w:tc>
        <w:tc>
          <w:tcPr>
            <w:tcW w:w="0" w:type="auto"/>
          </w:tcPr>
          <w:p w14:paraId="27E4786A" w14:textId="77777777" w:rsidR="00CC0B69" w:rsidRDefault="007F573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o evidence the student can instantiate a class with argument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2EC3734" w14:textId="77777777" w:rsidR="00CC0B69" w:rsidRDefault="007F5733">
            <w:pPr>
              <w:pStyle w:val="Compact"/>
              <w:jc w:val="center"/>
            </w:pPr>
            <w:r>
              <w:t>3</w:t>
            </w:r>
          </w:p>
        </w:tc>
      </w:tr>
      <w:tr w:rsidR="00CC0B69" w14:paraId="208BDEEE" w14:textId="77777777" w:rsidTr="008274AA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7C9D070" w14:textId="77777777" w:rsidR="00CC0B69" w:rsidRDefault="007F5733">
            <w:pPr>
              <w:pStyle w:val="Compact"/>
              <w:jc w:val="center"/>
            </w:pPr>
            <w:r>
              <w:t>Student always adds attributes to an instance correctly</w:t>
            </w:r>
          </w:p>
        </w:tc>
        <w:tc>
          <w:tcPr>
            <w:tcW w:w="0" w:type="auto"/>
          </w:tcPr>
          <w:p w14:paraId="544E1FA5" w14:textId="77777777" w:rsidR="00CC0B69" w:rsidRDefault="007F573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udent usually adds attributes to an instance correctl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420D74E" w14:textId="77777777" w:rsidR="00CC0B69" w:rsidRDefault="007F5733">
            <w:pPr>
              <w:pStyle w:val="Compact"/>
              <w:jc w:val="center"/>
            </w:pPr>
            <w:r>
              <w:t>Student attempts to add attributes to an instance</w:t>
            </w:r>
          </w:p>
        </w:tc>
        <w:tc>
          <w:tcPr>
            <w:tcW w:w="0" w:type="auto"/>
          </w:tcPr>
          <w:p w14:paraId="0AF0A76D" w14:textId="77777777" w:rsidR="00CC0B69" w:rsidRDefault="007F573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 evidence the student can</w:t>
            </w:r>
            <w:r>
              <w:t xml:space="preserve"> add attributes to an instanc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D53BD24" w14:textId="77BBA269" w:rsidR="00CC0B69" w:rsidRDefault="00502EAC">
            <w:pPr>
              <w:pStyle w:val="Compact"/>
              <w:jc w:val="center"/>
            </w:pPr>
            <w:r>
              <w:t>3</w:t>
            </w:r>
          </w:p>
        </w:tc>
      </w:tr>
      <w:tr w:rsidR="00CC0B69" w14:paraId="15488BAA" w14:textId="77777777" w:rsidTr="008274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0F40390" w14:textId="77777777" w:rsidR="00CC0B69" w:rsidRDefault="00CC0B69"/>
        </w:tc>
        <w:tc>
          <w:tcPr>
            <w:tcW w:w="0" w:type="auto"/>
          </w:tcPr>
          <w:p w14:paraId="1C398082" w14:textId="77777777" w:rsidR="00CC0B69" w:rsidRDefault="00CC0B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503C2DB" w14:textId="77777777" w:rsidR="00CC0B69" w:rsidRDefault="00CC0B69"/>
        </w:tc>
        <w:tc>
          <w:tcPr>
            <w:tcW w:w="0" w:type="auto"/>
          </w:tcPr>
          <w:p w14:paraId="5C573E46" w14:textId="77777777" w:rsidR="00CC0B69" w:rsidRDefault="007F573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b/>
                <w:bCs/>
              </w:rPr>
              <w:t>Sub Tot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9FCE0CB" w14:textId="77777777" w:rsidR="00CC0B69" w:rsidRDefault="00CC0B69"/>
        </w:tc>
      </w:tr>
    </w:tbl>
    <w:p w14:paraId="1B22A9EA" w14:textId="77777777" w:rsidR="00CC0B69" w:rsidRDefault="007F5733">
      <w:pPr>
        <w:pStyle w:val="Heading2"/>
      </w:pPr>
      <w:bookmarkStart w:id="2" w:name="X847f4546bf45296fed8d4360b9a3489e8cfad41"/>
      <w:bookmarkEnd w:id="1"/>
      <w:r>
        <w:t>The student can create methods for classes</w:t>
      </w:r>
    </w:p>
    <w:tbl>
      <w:tblPr>
        <w:tblStyle w:val="PlainTable1"/>
        <w:tblW w:w="5000" w:type="pct"/>
        <w:tblLook w:val="0020" w:firstRow="1" w:lastRow="0" w:firstColumn="0" w:lastColumn="0" w:noHBand="0" w:noVBand="0"/>
      </w:tblPr>
      <w:tblGrid>
        <w:gridCol w:w="3030"/>
        <w:gridCol w:w="3033"/>
        <w:gridCol w:w="2899"/>
        <w:gridCol w:w="3409"/>
        <w:gridCol w:w="805"/>
      </w:tblGrid>
      <w:tr w:rsidR="00CC0B69" w14:paraId="61CF5551" w14:textId="77777777" w:rsidTr="008274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BDD2F7B" w14:textId="77777777" w:rsidR="00CC0B69" w:rsidRDefault="007F5733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0F734160" w14:textId="77777777" w:rsidR="00CC0B69" w:rsidRDefault="007F5733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39FC27C" w14:textId="77777777" w:rsidR="00CC0B69" w:rsidRDefault="007F5733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32F4FB3F" w14:textId="77777777" w:rsidR="00CC0B69" w:rsidRDefault="007F5733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B575E73" w14:textId="77777777" w:rsidR="00CC0B69" w:rsidRDefault="007F5733">
            <w:pPr>
              <w:pStyle w:val="Compact"/>
              <w:jc w:val="center"/>
            </w:pPr>
            <w:r>
              <w:t>Points</w:t>
            </w:r>
          </w:p>
        </w:tc>
      </w:tr>
      <w:tr w:rsidR="00CC0B69" w14:paraId="62797F3A" w14:textId="77777777" w:rsidTr="008274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A08E1DC" w14:textId="77777777" w:rsidR="00CC0B69" w:rsidRDefault="007F5733">
            <w:pPr>
              <w:pStyle w:val="Compact"/>
              <w:jc w:val="center"/>
            </w:pPr>
            <w:r>
              <w:t xml:space="preserve">Student always uses the </w:t>
            </w:r>
            <w:r>
              <w:rPr>
                <w:rStyle w:val="VerbatimChar"/>
              </w:rPr>
              <w:t>self</w:t>
            </w:r>
            <w:r>
              <w:t xml:space="preserve"> argument correctly</w:t>
            </w:r>
          </w:p>
        </w:tc>
        <w:tc>
          <w:tcPr>
            <w:tcW w:w="0" w:type="auto"/>
          </w:tcPr>
          <w:p w14:paraId="71CDA22A" w14:textId="77777777" w:rsidR="00CC0B69" w:rsidRDefault="007F573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tudent usually uses the </w:t>
            </w:r>
            <w:r>
              <w:rPr>
                <w:rStyle w:val="VerbatimChar"/>
              </w:rPr>
              <w:t>self</w:t>
            </w:r>
            <w:r>
              <w:t xml:space="preserve"> argument correctl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8D31F03" w14:textId="77777777" w:rsidR="00CC0B69" w:rsidRDefault="007F5733">
            <w:pPr>
              <w:pStyle w:val="Compact"/>
              <w:jc w:val="center"/>
            </w:pPr>
            <w:r>
              <w:t xml:space="preserve">Student attempts to use the </w:t>
            </w:r>
            <w:r>
              <w:rPr>
                <w:rStyle w:val="VerbatimChar"/>
              </w:rPr>
              <w:t>self</w:t>
            </w:r>
            <w:r>
              <w:t xml:space="preserve"> argument</w:t>
            </w:r>
          </w:p>
        </w:tc>
        <w:tc>
          <w:tcPr>
            <w:tcW w:w="0" w:type="auto"/>
          </w:tcPr>
          <w:p w14:paraId="5659BCBC" w14:textId="77777777" w:rsidR="00CC0B69" w:rsidRDefault="007F573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here is no evidence Student can use the </w:t>
            </w:r>
            <w:r>
              <w:rPr>
                <w:rStyle w:val="VerbatimChar"/>
              </w:rPr>
              <w:t>self</w:t>
            </w:r>
            <w:r>
              <w:t xml:space="preserve"> argume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BAA61DF" w14:textId="77777777" w:rsidR="00CC0B69" w:rsidRDefault="007F5733">
            <w:pPr>
              <w:pStyle w:val="Compact"/>
              <w:jc w:val="center"/>
            </w:pPr>
            <w:r>
              <w:t>3</w:t>
            </w:r>
          </w:p>
        </w:tc>
      </w:tr>
      <w:tr w:rsidR="00CC0B69" w14:paraId="4BE6DAE4" w14:textId="77777777" w:rsidTr="008274AA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A12BE64" w14:textId="77777777" w:rsidR="00CC0B69" w:rsidRDefault="007F5733">
            <w:pPr>
              <w:pStyle w:val="Compact"/>
              <w:jc w:val="center"/>
            </w:pPr>
            <w:r>
              <w:t xml:space="preserve">Student correctly uses the </w:t>
            </w:r>
            <w:r>
              <w:rPr>
                <w:rStyle w:val="VerbatimChar"/>
              </w:rPr>
              <w:t>__str__</w:t>
            </w:r>
            <w:r>
              <w:t xml:space="preserve"> method</w:t>
            </w:r>
          </w:p>
        </w:tc>
        <w:tc>
          <w:tcPr>
            <w:tcW w:w="0" w:type="auto"/>
          </w:tcPr>
          <w:p w14:paraId="6C1EF8DD" w14:textId="77777777" w:rsidR="00CC0B69" w:rsidRDefault="00CC0B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B3E1DC2" w14:textId="77777777" w:rsidR="00CC0B69" w:rsidRDefault="007F5733">
            <w:pPr>
              <w:pStyle w:val="Compact"/>
              <w:jc w:val="center"/>
            </w:pPr>
            <w:r>
              <w:t xml:space="preserve">Student attempts to use the </w:t>
            </w:r>
            <w:r>
              <w:rPr>
                <w:rStyle w:val="VerbatimChar"/>
              </w:rPr>
              <w:t>__str__</w:t>
            </w:r>
            <w:r>
              <w:t xml:space="preserve"> method</w:t>
            </w:r>
          </w:p>
        </w:tc>
        <w:tc>
          <w:tcPr>
            <w:tcW w:w="0" w:type="auto"/>
          </w:tcPr>
          <w:p w14:paraId="190895D6" w14:textId="77777777" w:rsidR="00CC0B69" w:rsidRDefault="007F573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o evidence Student can use the </w:t>
            </w:r>
            <w:r>
              <w:rPr>
                <w:rStyle w:val="VerbatimChar"/>
              </w:rPr>
              <w:t>__str__</w:t>
            </w:r>
            <w:r>
              <w:t xml:space="preserve"> metho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968FE0B" w14:textId="52271068" w:rsidR="00CC0B69" w:rsidRDefault="00502EAC">
            <w:pPr>
              <w:pStyle w:val="Compact"/>
              <w:jc w:val="center"/>
            </w:pPr>
            <w:r>
              <w:t>3</w:t>
            </w:r>
          </w:p>
        </w:tc>
      </w:tr>
      <w:tr w:rsidR="00CC0B69" w14:paraId="06A7C608" w14:textId="77777777" w:rsidTr="008274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2683012" w14:textId="77777777" w:rsidR="00CC0B69" w:rsidRDefault="00CC0B69"/>
        </w:tc>
        <w:tc>
          <w:tcPr>
            <w:tcW w:w="0" w:type="auto"/>
          </w:tcPr>
          <w:p w14:paraId="22091B2D" w14:textId="77777777" w:rsidR="00CC0B69" w:rsidRDefault="00CC0B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26451E8" w14:textId="77777777" w:rsidR="00CC0B69" w:rsidRDefault="00CC0B69"/>
        </w:tc>
        <w:tc>
          <w:tcPr>
            <w:tcW w:w="0" w:type="auto"/>
          </w:tcPr>
          <w:p w14:paraId="6DA712D6" w14:textId="77777777" w:rsidR="00CC0B69" w:rsidRDefault="007F573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b/>
                <w:bCs/>
              </w:rPr>
              <w:t>Sub Tot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D8A889D" w14:textId="77777777" w:rsidR="00CC0B69" w:rsidRDefault="00CC0B69"/>
        </w:tc>
      </w:tr>
    </w:tbl>
    <w:p w14:paraId="6D64CFF5" w14:textId="77777777" w:rsidR="00CC0B69" w:rsidRDefault="007F5733">
      <w:pPr>
        <w:pStyle w:val="Heading2"/>
      </w:pPr>
      <w:bookmarkStart w:id="3" w:name="Xb80c0d73f31181a5c303212711d304772ce746a"/>
      <w:bookmarkEnd w:id="2"/>
      <w:r>
        <w:t>The student can correctly use inheritance</w:t>
      </w:r>
    </w:p>
    <w:tbl>
      <w:tblPr>
        <w:tblStyle w:val="PlainTable1"/>
        <w:tblW w:w="5000" w:type="pct"/>
        <w:tblLook w:val="0020" w:firstRow="1" w:lastRow="0" w:firstColumn="0" w:lastColumn="0" w:noHBand="0" w:noVBand="0"/>
      </w:tblPr>
      <w:tblGrid>
        <w:gridCol w:w="3211"/>
        <w:gridCol w:w="385"/>
        <w:gridCol w:w="3391"/>
        <w:gridCol w:w="5380"/>
        <w:gridCol w:w="809"/>
      </w:tblGrid>
      <w:tr w:rsidR="00CC0B69" w14:paraId="5EFDF412" w14:textId="77777777" w:rsidTr="008274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F8AECE7" w14:textId="77777777" w:rsidR="00CC0B69" w:rsidRDefault="007F5733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1FAF4059" w14:textId="77777777" w:rsidR="00CC0B69" w:rsidRDefault="007F5733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144556D" w14:textId="77777777" w:rsidR="00CC0B69" w:rsidRDefault="007F5733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558DE7D3" w14:textId="77777777" w:rsidR="00CC0B69" w:rsidRDefault="007F5733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0037074" w14:textId="77777777" w:rsidR="00CC0B69" w:rsidRDefault="007F5733">
            <w:pPr>
              <w:pStyle w:val="Compact"/>
              <w:jc w:val="center"/>
            </w:pPr>
            <w:r>
              <w:t>Points</w:t>
            </w:r>
          </w:p>
        </w:tc>
      </w:tr>
      <w:tr w:rsidR="00CC0B69" w14:paraId="4C831470" w14:textId="77777777" w:rsidTr="008274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F893FE3" w14:textId="77777777" w:rsidR="00CC0B69" w:rsidRDefault="007F5733">
            <w:pPr>
              <w:pStyle w:val="Compact"/>
              <w:jc w:val="center"/>
            </w:pPr>
            <w:r>
              <w:t>Student uses inheritance correctly</w:t>
            </w:r>
          </w:p>
        </w:tc>
        <w:tc>
          <w:tcPr>
            <w:tcW w:w="0" w:type="auto"/>
          </w:tcPr>
          <w:p w14:paraId="5F64D023" w14:textId="77777777" w:rsidR="00CC0B69" w:rsidRDefault="007F573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__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991C567" w14:textId="77777777" w:rsidR="00CC0B69" w:rsidRDefault="007F5733">
            <w:pPr>
              <w:pStyle w:val="Compact"/>
              <w:jc w:val="center"/>
            </w:pPr>
            <w:r>
              <w:t>Student attempts to use inheritance</w:t>
            </w:r>
          </w:p>
        </w:tc>
        <w:tc>
          <w:tcPr>
            <w:tcW w:w="0" w:type="auto"/>
          </w:tcPr>
          <w:p w14:paraId="284ECF78" w14:textId="77777777" w:rsidR="00CC0B69" w:rsidRDefault="007F573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o evidence that the student can use inheritance correctl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279FA45" w14:textId="77777777" w:rsidR="00CC0B69" w:rsidRDefault="007F5733">
            <w:pPr>
              <w:pStyle w:val="Compact"/>
              <w:jc w:val="center"/>
            </w:pPr>
            <w:r>
              <w:t>3</w:t>
            </w:r>
          </w:p>
        </w:tc>
      </w:tr>
      <w:tr w:rsidR="00CC0B69" w14:paraId="42E0B807" w14:textId="77777777" w:rsidTr="008274AA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BB3F1C4" w14:textId="77777777" w:rsidR="00CC0B69" w:rsidRDefault="00CC0B69"/>
        </w:tc>
        <w:tc>
          <w:tcPr>
            <w:tcW w:w="0" w:type="auto"/>
          </w:tcPr>
          <w:p w14:paraId="214EC751" w14:textId="77777777" w:rsidR="00CC0B69" w:rsidRDefault="00CC0B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6414378" w14:textId="77777777" w:rsidR="00CC0B69" w:rsidRDefault="00CC0B69"/>
        </w:tc>
        <w:tc>
          <w:tcPr>
            <w:tcW w:w="0" w:type="auto"/>
          </w:tcPr>
          <w:p w14:paraId="70C632A6" w14:textId="77777777" w:rsidR="00CC0B69" w:rsidRDefault="007F573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  <w:bCs/>
              </w:rPr>
              <w:t>Sub Tot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E920542" w14:textId="77777777" w:rsidR="00CC0B69" w:rsidRDefault="00CC0B69"/>
        </w:tc>
      </w:tr>
    </w:tbl>
    <w:p w14:paraId="1796DD7D" w14:textId="77777777" w:rsidR="00551808" w:rsidRDefault="00551808">
      <w:pPr>
        <w:pStyle w:val="Heading2"/>
      </w:pPr>
      <w:bookmarkStart w:id="4" w:name="X46a6d17df107180c8f1c5e08249d719bb94addc"/>
      <w:bookmarkEnd w:id="3"/>
    </w:p>
    <w:p w14:paraId="687EFD29" w14:textId="77777777" w:rsidR="00551808" w:rsidRDefault="00551808">
      <w:pPr>
        <w:rPr>
          <w:rFonts w:asciiTheme="majorHAnsi" w:eastAsiaTheme="majorEastAsia" w:hAnsiTheme="majorHAnsi" w:cstheme="majorBidi"/>
          <w:color w:val="404040" w:themeColor="text1" w:themeTint="BF"/>
          <w:sz w:val="28"/>
          <w:szCs w:val="28"/>
        </w:rPr>
      </w:pPr>
      <w:r>
        <w:br w:type="page"/>
      </w:r>
    </w:p>
    <w:p w14:paraId="4200B28B" w14:textId="6F0386B4" w:rsidR="00CC0B69" w:rsidRDefault="007F5733">
      <w:pPr>
        <w:pStyle w:val="Heading2"/>
      </w:pPr>
      <w:r>
        <w:lastRenderedPageBreak/>
        <w:t xml:space="preserve">Student can decompose a problem to create a program from a </w:t>
      </w:r>
      <w:r w:rsidR="00551808">
        <w:t>brief.</w:t>
      </w:r>
    </w:p>
    <w:tbl>
      <w:tblPr>
        <w:tblStyle w:val="PlainTable1"/>
        <w:tblW w:w="5000" w:type="pct"/>
        <w:tblLook w:val="0020" w:firstRow="1" w:lastRow="0" w:firstColumn="0" w:lastColumn="0" w:noHBand="0" w:noVBand="0"/>
      </w:tblPr>
      <w:tblGrid>
        <w:gridCol w:w="3517"/>
        <w:gridCol w:w="3584"/>
        <w:gridCol w:w="3525"/>
        <w:gridCol w:w="1745"/>
        <w:gridCol w:w="805"/>
      </w:tblGrid>
      <w:tr w:rsidR="00CC0B69" w14:paraId="42B0A769" w14:textId="77777777" w:rsidTr="008274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FCE5BB5" w14:textId="77777777" w:rsidR="00CC0B69" w:rsidRDefault="007F5733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1AA10719" w14:textId="77777777" w:rsidR="00CC0B69" w:rsidRDefault="007F5733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E9A037A" w14:textId="77777777" w:rsidR="00CC0B69" w:rsidRDefault="007F5733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65843E67" w14:textId="77777777" w:rsidR="00CC0B69" w:rsidRDefault="007F5733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5AE284" w14:textId="77777777" w:rsidR="00CC0B69" w:rsidRDefault="007F5733">
            <w:pPr>
              <w:pStyle w:val="Compact"/>
              <w:jc w:val="center"/>
            </w:pPr>
            <w:r>
              <w:t>Points</w:t>
            </w:r>
          </w:p>
        </w:tc>
      </w:tr>
      <w:tr w:rsidR="00CC0B69" w14:paraId="5615308F" w14:textId="77777777" w:rsidTr="008274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134F99" w14:textId="77777777" w:rsidR="00CC0B69" w:rsidRDefault="007F5733">
            <w:pPr>
              <w:pStyle w:val="Compact"/>
              <w:jc w:val="center"/>
            </w:pPr>
            <w:r>
              <w:t>Student program runs without error</w:t>
            </w:r>
          </w:p>
        </w:tc>
        <w:tc>
          <w:tcPr>
            <w:tcW w:w="0" w:type="auto"/>
          </w:tcPr>
          <w:p w14:paraId="15E15C01" w14:textId="77777777" w:rsidR="00CC0B69" w:rsidRDefault="007F573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students program has a few errors, but it does not impact the program’s functionalit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193476B" w14:textId="77777777" w:rsidR="00CC0B69" w:rsidRDefault="007F5733">
            <w:pPr>
              <w:pStyle w:val="Compact"/>
              <w:jc w:val="center"/>
            </w:pPr>
            <w:r>
              <w:t>Student program has errors that impact the program’s functionality</w:t>
            </w:r>
          </w:p>
        </w:tc>
        <w:tc>
          <w:tcPr>
            <w:tcW w:w="0" w:type="auto"/>
          </w:tcPr>
          <w:p w14:paraId="0A277811" w14:textId="77777777" w:rsidR="00CC0B69" w:rsidRDefault="007F573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udent program is not function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735CD64" w14:textId="3361379E" w:rsidR="00CC0B69" w:rsidRDefault="00AE033F">
            <w:pPr>
              <w:pStyle w:val="Compact"/>
              <w:jc w:val="center"/>
            </w:pPr>
            <w:r>
              <w:t>3</w:t>
            </w:r>
          </w:p>
        </w:tc>
      </w:tr>
      <w:tr w:rsidR="00CC0B69" w14:paraId="5FAA6868" w14:textId="77777777" w:rsidTr="008274AA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5F4BB20" w14:textId="77777777" w:rsidR="00CC0B69" w:rsidRDefault="007F5733">
            <w:pPr>
              <w:pStyle w:val="Compact"/>
              <w:jc w:val="center"/>
            </w:pPr>
            <w:r>
              <w:t>Students submitted documentation showing planning for most var</w:t>
            </w:r>
            <w:r>
              <w:t>iables and functions.</w:t>
            </w:r>
          </w:p>
        </w:tc>
        <w:tc>
          <w:tcPr>
            <w:tcW w:w="0" w:type="auto"/>
          </w:tcPr>
          <w:p w14:paraId="18BB7C44" w14:textId="77777777" w:rsidR="00CC0B69" w:rsidRDefault="007F573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udents submitted documentation showing planning for most variables and functions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B9AF4AC" w14:textId="77777777" w:rsidR="00CC0B69" w:rsidRDefault="007F5733">
            <w:pPr>
              <w:pStyle w:val="Compact"/>
              <w:jc w:val="center"/>
            </w:pPr>
            <w:r>
              <w:t>Students submitted documentation showing planning for a few variables and functions.</w:t>
            </w:r>
          </w:p>
        </w:tc>
        <w:tc>
          <w:tcPr>
            <w:tcW w:w="0" w:type="auto"/>
          </w:tcPr>
          <w:p w14:paraId="32A95EA0" w14:textId="77777777" w:rsidR="00CC0B69" w:rsidRDefault="007F573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 evidence of plann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69FE895" w14:textId="5EB20536" w:rsidR="00CC0B69" w:rsidRDefault="00AE033F">
            <w:pPr>
              <w:pStyle w:val="Compact"/>
              <w:jc w:val="center"/>
            </w:pPr>
            <w:r>
              <w:t>3</w:t>
            </w:r>
          </w:p>
        </w:tc>
      </w:tr>
      <w:tr w:rsidR="00CC0B69" w14:paraId="677E3181" w14:textId="77777777" w:rsidTr="008274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774342D" w14:textId="77777777" w:rsidR="00CC0B69" w:rsidRDefault="00CC0B69"/>
        </w:tc>
        <w:tc>
          <w:tcPr>
            <w:tcW w:w="0" w:type="auto"/>
          </w:tcPr>
          <w:p w14:paraId="30026662" w14:textId="77777777" w:rsidR="00CC0B69" w:rsidRDefault="00CC0B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71E94BE" w14:textId="77777777" w:rsidR="00CC0B69" w:rsidRDefault="00CC0B69"/>
        </w:tc>
        <w:tc>
          <w:tcPr>
            <w:tcW w:w="0" w:type="auto"/>
          </w:tcPr>
          <w:p w14:paraId="1B3D2062" w14:textId="77777777" w:rsidR="00CC0B69" w:rsidRDefault="007F573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b/>
                <w:bCs/>
              </w:rPr>
              <w:t>Sub Tot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30FFD89" w14:textId="77777777" w:rsidR="00CC0B69" w:rsidRDefault="00CC0B69"/>
        </w:tc>
      </w:tr>
    </w:tbl>
    <w:p w14:paraId="6F3E1FAA" w14:textId="77777777" w:rsidR="00CC0B69" w:rsidRDefault="007F5733">
      <w:pPr>
        <w:pStyle w:val="Heading2"/>
      </w:pPr>
      <w:bookmarkStart w:id="5" w:name="Xc151315275d86927e43946abc1ae40728d82e65"/>
      <w:bookmarkEnd w:id="4"/>
      <w:r>
        <w:t>Student uses naming/ sy</w:t>
      </w:r>
      <w:r>
        <w:t>ntax conventions and comments to increase readability</w:t>
      </w:r>
    </w:p>
    <w:tbl>
      <w:tblPr>
        <w:tblStyle w:val="PlainTable1"/>
        <w:tblW w:w="5000" w:type="pct"/>
        <w:tblLook w:val="0020" w:firstRow="1" w:lastRow="0" w:firstColumn="0" w:lastColumn="0" w:noHBand="0" w:noVBand="0"/>
      </w:tblPr>
      <w:tblGrid>
        <w:gridCol w:w="3987"/>
        <w:gridCol w:w="3342"/>
        <w:gridCol w:w="5042"/>
        <w:gridCol w:w="805"/>
      </w:tblGrid>
      <w:tr w:rsidR="00CC0B69" w14:paraId="6D443E24" w14:textId="77777777" w:rsidTr="008274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D51BBFD" w14:textId="61E1E75A" w:rsidR="00CC0B69" w:rsidRDefault="004B5599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03A59CE0" w14:textId="77777777" w:rsidR="00CC0B69" w:rsidRDefault="007F5733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37FE730" w14:textId="77777777" w:rsidR="00CC0B69" w:rsidRDefault="007F5733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5CD4DD8C" w14:textId="77777777" w:rsidR="00CC0B69" w:rsidRDefault="007F5733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oints</w:t>
            </w:r>
          </w:p>
        </w:tc>
      </w:tr>
      <w:tr w:rsidR="00CC0B69" w14:paraId="146ECC4E" w14:textId="77777777" w:rsidTr="008274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E10D5B3" w14:textId="77777777" w:rsidR="00CC0B69" w:rsidRDefault="007F5733">
            <w:pPr>
              <w:pStyle w:val="Compact"/>
              <w:jc w:val="center"/>
            </w:pPr>
            <w:r>
              <w:t>Syntax conventions are generally used</w:t>
            </w:r>
          </w:p>
        </w:tc>
        <w:tc>
          <w:tcPr>
            <w:tcW w:w="0" w:type="auto"/>
          </w:tcPr>
          <w:p w14:paraId="16E32027" w14:textId="77777777" w:rsidR="00CC0B69" w:rsidRDefault="007F573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ometimes syntax conventions are use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2552FD8" w14:textId="77777777" w:rsidR="00CC0B69" w:rsidRDefault="007F5733">
            <w:pPr>
              <w:pStyle w:val="Compact"/>
              <w:jc w:val="center"/>
            </w:pPr>
            <w:r>
              <w:t>No evidence of syntax conventions to aid in code readability</w:t>
            </w:r>
          </w:p>
        </w:tc>
        <w:tc>
          <w:tcPr>
            <w:tcW w:w="0" w:type="auto"/>
          </w:tcPr>
          <w:p w14:paraId="3919235F" w14:textId="3E1F1FED" w:rsidR="00CC0B69" w:rsidRDefault="000447BC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</w:tr>
      <w:tr w:rsidR="00CC0B69" w14:paraId="0C98EA87" w14:textId="77777777" w:rsidTr="008274AA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9A0892D" w14:textId="77777777" w:rsidR="00CC0B69" w:rsidRDefault="007F5733">
            <w:pPr>
              <w:pStyle w:val="Compact"/>
              <w:jc w:val="center"/>
            </w:pPr>
            <w:r>
              <w:t>All variables have clear names</w:t>
            </w:r>
          </w:p>
        </w:tc>
        <w:tc>
          <w:tcPr>
            <w:tcW w:w="0" w:type="auto"/>
          </w:tcPr>
          <w:p w14:paraId="1EBB7012" w14:textId="77777777" w:rsidR="00CC0B69" w:rsidRDefault="007F573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me variables have clear nam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7C72B99" w14:textId="77777777" w:rsidR="00CC0B69" w:rsidRDefault="007F5733">
            <w:pPr>
              <w:pStyle w:val="Compact"/>
              <w:jc w:val="center"/>
            </w:pPr>
            <w:r>
              <w:t>No evidence of using variable names to aid in code read ability</w:t>
            </w:r>
          </w:p>
        </w:tc>
        <w:tc>
          <w:tcPr>
            <w:tcW w:w="0" w:type="auto"/>
          </w:tcPr>
          <w:p w14:paraId="4EE043E1" w14:textId="0BC31EC7" w:rsidR="00CC0B69" w:rsidRDefault="000447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CC0B69" w14:paraId="54B2C197" w14:textId="77777777" w:rsidTr="008274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16A0413" w14:textId="77777777" w:rsidR="00CC0B69" w:rsidRDefault="007F5733">
            <w:pPr>
              <w:pStyle w:val="Compact"/>
              <w:jc w:val="center"/>
            </w:pPr>
            <w:r>
              <w:t>Student comments aid all of the code readability</w:t>
            </w:r>
          </w:p>
        </w:tc>
        <w:tc>
          <w:tcPr>
            <w:tcW w:w="0" w:type="auto"/>
          </w:tcPr>
          <w:p w14:paraId="3B2B2E3C" w14:textId="77777777" w:rsidR="00CC0B69" w:rsidRDefault="007F573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udent comme</w:t>
            </w:r>
            <w:r>
              <w:t>nts aid code readabilit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2998BC4" w14:textId="77777777" w:rsidR="00CC0B69" w:rsidRDefault="007F5733">
            <w:pPr>
              <w:pStyle w:val="Compact"/>
              <w:jc w:val="center"/>
            </w:pPr>
            <w:r>
              <w:t>No evidence of using comments to aid in code readability.</w:t>
            </w:r>
          </w:p>
        </w:tc>
        <w:tc>
          <w:tcPr>
            <w:tcW w:w="0" w:type="auto"/>
          </w:tcPr>
          <w:p w14:paraId="57939B1E" w14:textId="7274501A" w:rsidR="00CC0B69" w:rsidRDefault="000447BC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</w:tr>
      <w:tr w:rsidR="00CC0B69" w14:paraId="7E187BFA" w14:textId="77777777" w:rsidTr="008274AA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8B999B7" w14:textId="77777777" w:rsidR="00CC0B69" w:rsidRDefault="00CC0B69"/>
        </w:tc>
        <w:tc>
          <w:tcPr>
            <w:tcW w:w="0" w:type="auto"/>
          </w:tcPr>
          <w:p w14:paraId="334AF5D8" w14:textId="77777777" w:rsidR="00CC0B69" w:rsidRDefault="00CC0B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DC63CAE" w14:textId="77777777" w:rsidR="00CC0B69" w:rsidRDefault="007F5733">
            <w:pPr>
              <w:pStyle w:val="Compact"/>
              <w:jc w:val="center"/>
            </w:pPr>
            <w:r>
              <w:rPr>
                <w:b/>
                <w:bCs/>
              </w:rPr>
              <w:t>Sub Total</w:t>
            </w:r>
          </w:p>
        </w:tc>
        <w:tc>
          <w:tcPr>
            <w:tcW w:w="0" w:type="auto"/>
          </w:tcPr>
          <w:p w14:paraId="1912B78E" w14:textId="77777777" w:rsidR="00CC0B69" w:rsidRDefault="00CC0B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0C592B45" w14:textId="77777777" w:rsidR="00CC0B69" w:rsidRDefault="007F5733">
      <w:pPr>
        <w:pStyle w:val="Heading2"/>
      </w:pPr>
      <w:bookmarkStart w:id="6" w:name="final-grade"/>
      <w:bookmarkEnd w:id="5"/>
      <w:r>
        <w:t>Final grade</w:t>
      </w:r>
    </w:p>
    <w:tbl>
      <w:tblPr>
        <w:tblStyle w:val="PlainTable1"/>
        <w:tblW w:w="0" w:type="pct"/>
        <w:tblLook w:val="0020" w:firstRow="1" w:lastRow="0" w:firstColumn="0" w:lastColumn="0" w:noHBand="0" w:noVBand="0"/>
      </w:tblPr>
      <w:tblGrid>
        <w:gridCol w:w="1629"/>
        <w:gridCol w:w="2376"/>
        <w:gridCol w:w="1343"/>
      </w:tblGrid>
      <w:tr w:rsidR="00CC0B69" w14:paraId="3A6FF7B4" w14:textId="77777777" w:rsidTr="008274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3DDBCDF" w14:textId="77777777" w:rsidR="00CC0B69" w:rsidRDefault="007F5733">
            <w:pPr>
              <w:pStyle w:val="Compact"/>
              <w:jc w:val="center"/>
            </w:pPr>
            <w:r>
              <w:t>Points possible</w:t>
            </w:r>
          </w:p>
        </w:tc>
        <w:tc>
          <w:tcPr>
            <w:tcW w:w="0" w:type="auto"/>
          </w:tcPr>
          <w:p w14:paraId="7CA3A9CC" w14:textId="77777777" w:rsidR="00CC0B69" w:rsidRDefault="007F5733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oints earned x weigh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DB601CE" w14:textId="77777777" w:rsidR="00CC0B69" w:rsidRDefault="007F5733">
            <w:pPr>
              <w:pStyle w:val="Compact"/>
              <w:jc w:val="center"/>
            </w:pPr>
            <w:r>
              <w:t>Total points</w:t>
            </w:r>
          </w:p>
        </w:tc>
      </w:tr>
      <w:tr w:rsidR="00CC0B69" w14:paraId="5760F835" w14:textId="77777777" w:rsidTr="008274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47E933F" w14:textId="77777777" w:rsidR="00CC0B69" w:rsidRDefault="007F5733">
            <w:pPr>
              <w:pStyle w:val="Compact"/>
              <w:jc w:val="center"/>
            </w:pPr>
            <w:r>
              <w:t>36</w:t>
            </w:r>
          </w:p>
        </w:tc>
        <w:tc>
          <w:tcPr>
            <w:tcW w:w="0" w:type="auto"/>
          </w:tcPr>
          <w:p w14:paraId="36E3D671" w14:textId="77777777" w:rsidR="00CC0B69" w:rsidRDefault="007F573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X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DA67EF2" w14:textId="77777777" w:rsidR="00CC0B69" w:rsidRDefault="00CC0B69"/>
        </w:tc>
      </w:tr>
      <w:bookmarkEnd w:id="0"/>
      <w:bookmarkEnd w:id="6"/>
    </w:tbl>
    <w:p w14:paraId="3E1EF17B" w14:textId="77777777" w:rsidR="007F5733" w:rsidRDefault="007F5733"/>
    <w:sectPr w:rsidR="007F5733" w:rsidSect="00551808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83C15C" w14:textId="77777777" w:rsidR="007F5733" w:rsidRDefault="007F5733">
      <w:pPr>
        <w:spacing w:after="0" w:line="240" w:lineRule="auto"/>
      </w:pPr>
      <w:r>
        <w:separator/>
      </w:r>
    </w:p>
  </w:endnote>
  <w:endnote w:type="continuationSeparator" w:id="0">
    <w:p w14:paraId="67BF9B1D" w14:textId="77777777" w:rsidR="007F5733" w:rsidRDefault="007F57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997AE9" w14:textId="77777777" w:rsidR="00002AAE" w:rsidRDefault="007F5733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761B12D" wp14:editId="69D6E2C9">
          <wp:simplePos x="0" y="0"/>
          <wp:positionH relativeFrom="margin">
            <wp:align>left</wp:align>
          </wp:positionH>
          <wp:positionV relativeFrom="paragraph">
            <wp:posOffset>81280</wp:posOffset>
          </wp:positionV>
          <wp:extent cx="3101340" cy="387985"/>
          <wp:effectExtent l="0" t="0" r="3810" b="0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01340" cy="3879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62D714" w14:textId="77777777" w:rsidR="007F5733" w:rsidRDefault="007F5733">
      <w:r>
        <w:separator/>
      </w:r>
    </w:p>
  </w:footnote>
  <w:footnote w:type="continuationSeparator" w:id="0">
    <w:p w14:paraId="2B734E9E" w14:textId="77777777" w:rsidR="007F5733" w:rsidRDefault="007F57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23B6F" w14:textId="77777777" w:rsidR="00551808" w:rsidRDefault="00551808" w:rsidP="00551808">
    <w:pPr>
      <w:pStyle w:val="FirstParagraph"/>
      <w:jc w:val="right"/>
    </w:pPr>
    <w:r>
      <w:t>Student Name: ______________________ Date: _________________________</w:t>
    </w:r>
  </w:p>
  <w:p w14:paraId="5CA81322" w14:textId="77777777" w:rsidR="000E5144" w:rsidRDefault="007F5733">
    <w:pPr>
      <w:pStyle w:val="Header"/>
    </w:pPr>
    <w:r>
      <w:t>Introduction to computer sci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7F44E4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70CD2DE"/>
    <w:multiLevelType w:val="multilevel"/>
    <w:tmpl w:val="4508C1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47BC"/>
    <w:rsid w:val="004B5599"/>
    <w:rsid w:val="004E29B3"/>
    <w:rsid w:val="00502EAC"/>
    <w:rsid w:val="00551808"/>
    <w:rsid w:val="00590D07"/>
    <w:rsid w:val="00784D58"/>
    <w:rsid w:val="007F5733"/>
    <w:rsid w:val="008274AA"/>
    <w:rsid w:val="00887172"/>
    <w:rsid w:val="008D6863"/>
    <w:rsid w:val="00AE033F"/>
    <w:rsid w:val="00B86B75"/>
    <w:rsid w:val="00BC48D5"/>
    <w:rsid w:val="00C36279"/>
    <w:rsid w:val="00CC0B6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C5B310"/>
  <w15:docId w15:val="{A3A37684-0E2D-42E7-84E3-A2119014B5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02AAE"/>
  </w:style>
  <w:style w:type="paragraph" w:styleId="Heading1">
    <w:name w:val="heading 1"/>
    <w:basedOn w:val="Normal"/>
    <w:next w:val="Normal"/>
    <w:link w:val="Heading1Char"/>
    <w:uiPriority w:val="9"/>
    <w:qFormat/>
    <w:rsid w:val="00002AAE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006357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2AAE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2AAE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74B47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02AA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02AA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74B47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02AA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274B47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02AA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423A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02AA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274B47" w:themeColor="text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002AA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274B47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002AAE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8575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2AAE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02608B"/>
    <w:pPr>
      <w:spacing w:line="240" w:lineRule="auto"/>
    </w:pPr>
    <w:rPr>
      <w:b/>
      <w:bCs/>
      <w:color w:val="595959" w:themeColor="text1" w:themeTint="A6"/>
      <w:spacing w:val="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sid w:val="0002608B"/>
    <w:rPr>
      <w:b/>
      <w:bCs/>
      <w:color w:val="595959" w:themeColor="text1" w:themeTint="A6"/>
      <w:spacing w:val="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mallCaps w:val="0"/>
      <w:color w:val="595959" w:themeColor="text1" w:themeTint="A6"/>
      <w:spacing w:val="6"/>
      <w:sz w:val="22"/>
    </w:rPr>
  </w:style>
  <w:style w:type="character" w:customStyle="1" w:styleId="SectionNumber">
    <w:name w:val="Section Number"/>
    <w:basedOn w:val="CaptionChar"/>
    <w:rPr>
      <w:b/>
      <w:bCs/>
      <w:smallCaps w:val="0"/>
      <w:color w:val="595959" w:themeColor="text1" w:themeTint="A6"/>
      <w:spacing w:val="6"/>
    </w:rPr>
  </w:style>
  <w:style w:type="character" w:styleId="FootnoteReference">
    <w:name w:val="footnote reference"/>
    <w:basedOn w:val="CaptionChar"/>
    <w:rPr>
      <w:b/>
      <w:bCs/>
      <w:smallCaps w:val="0"/>
      <w:color w:val="595959" w:themeColor="text1" w:themeTint="A6"/>
      <w:spacing w:val="6"/>
      <w:vertAlign w:val="superscript"/>
    </w:rPr>
  </w:style>
  <w:style w:type="character" w:styleId="Hyperlink">
    <w:name w:val="Hyperlink"/>
    <w:basedOn w:val="CaptionChar"/>
    <w:rPr>
      <w:b/>
      <w:bCs/>
      <w:smallCaps w:val="0"/>
      <w:color w:val="008575" w:themeColor="accent1"/>
      <w:spacing w:val="6"/>
    </w:rPr>
  </w:style>
  <w:style w:type="paragraph" w:styleId="TOCHeading">
    <w:name w:val="TOC Heading"/>
    <w:basedOn w:val="Heading1"/>
    <w:next w:val="Normal"/>
    <w:uiPriority w:val="39"/>
    <w:unhideWhenUsed/>
    <w:qFormat/>
    <w:rsid w:val="00002AAE"/>
    <w:pPr>
      <w:outlineLvl w:val="9"/>
    </w:pPr>
  </w:style>
  <w:style w:type="paragraph" w:styleId="Header">
    <w:name w:val="header"/>
    <w:basedOn w:val="Normal"/>
    <w:link w:val="HeaderChar"/>
    <w:unhideWhenUsed/>
    <w:rsid w:val="00F02E0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02E06"/>
  </w:style>
  <w:style w:type="paragraph" w:styleId="Footer">
    <w:name w:val="footer"/>
    <w:basedOn w:val="Normal"/>
    <w:link w:val="FooterChar"/>
    <w:unhideWhenUsed/>
    <w:rsid w:val="00F02E0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02E06"/>
  </w:style>
  <w:style w:type="character" w:customStyle="1" w:styleId="Heading1Char">
    <w:name w:val="Heading 1 Char"/>
    <w:basedOn w:val="DefaultParagraphFont"/>
    <w:link w:val="Heading1"/>
    <w:uiPriority w:val="9"/>
    <w:rsid w:val="00002AAE"/>
    <w:rPr>
      <w:rFonts w:asciiTheme="majorHAnsi" w:eastAsiaTheme="majorEastAsia" w:hAnsiTheme="majorHAnsi" w:cstheme="majorBidi"/>
      <w:color w:val="006357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02AAE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002AAE"/>
    <w:rPr>
      <w:rFonts w:asciiTheme="majorHAnsi" w:eastAsiaTheme="majorEastAsia" w:hAnsiTheme="majorHAnsi" w:cstheme="majorBidi"/>
      <w:color w:val="274B47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02AAE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002AAE"/>
    <w:rPr>
      <w:rFonts w:asciiTheme="majorHAnsi" w:eastAsiaTheme="majorEastAsia" w:hAnsiTheme="majorHAnsi" w:cstheme="majorBidi"/>
      <w:color w:val="274B47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002AAE"/>
    <w:rPr>
      <w:rFonts w:asciiTheme="majorHAnsi" w:eastAsiaTheme="majorEastAsia" w:hAnsiTheme="majorHAnsi" w:cstheme="majorBidi"/>
      <w:i/>
      <w:iCs/>
      <w:color w:val="274B47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rsid w:val="00002AAE"/>
    <w:rPr>
      <w:rFonts w:asciiTheme="majorHAnsi" w:eastAsiaTheme="majorEastAsia" w:hAnsiTheme="majorHAnsi" w:cstheme="majorBidi"/>
      <w:i/>
      <w:iCs/>
      <w:color w:val="00423A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rsid w:val="00002AAE"/>
    <w:rPr>
      <w:rFonts w:asciiTheme="majorHAnsi" w:eastAsiaTheme="majorEastAsia" w:hAnsiTheme="majorHAnsi" w:cstheme="majorBidi"/>
      <w:b/>
      <w:bCs/>
      <w:color w:val="274B47" w:themeColor="text2"/>
    </w:rPr>
  </w:style>
  <w:style w:type="character" w:customStyle="1" w:styleId="Heading9Char">
    <w:name w:val="Heading 9 Char"/>
    <w:basedOn w:val="DefaultParagraphFont"/>
    <w:link w:val="Heading9"/>
    <w:uiPriority w:val="9"/>
    <w:rsid w:val="00002AAE"/>
    <w:rPr>
      <w:rFonts w:asciiTheme="majorHAnsi" w:eastAsiaTheme="majorEastAsia" w:hAnsiTheme="majorHAnsi" w:cstheme="majorBidi"/>
      <w:b/>
      <w:bCs/>
      <w:i/>
      <w:iCs/>
      <w:color w:val="274B47" w:themeColor="text2"/>
    </w:rPr>
  </w:style>
  <w:style w:type="character" w:customStyle="1" w:styleId="TitleChar">
    <w:name w:val="Title Char"/>
    <w:basedOn w:val="DefaultParagraphFont"/>
    <w:link w:val="Title"/>
    <w:uiPriority w:val="10"/>
    <w:rsid w:val="00002AAE"/>
    <w:rPr>
      <w:rFonts w:asciiTheme="majorHAnsi" w:eastAsiaTheme="majorEastAsia" w:hAnsiTheme="majorHAnsi" w:cstheme="majorBidi"/>
      <w:color w:val="008575" w:themeColor="accent1"/>
      <w:spacing w:val="-10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002AAE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002AAE"/>
    <w:rPr>
      <w:b/>
      <w:bCs/>
    </w:rPr>
  </w:style>
  <w:style w:type="character" w:styleId="Emphasis">
    <w:name w:val="Emphasis"/>
    <w:basedOn w:val="DefaultParagraphFont"/>
    <w:uiPriority w:val="20"/>
    <w:qFormat/>
    <w:rsid w:val="00002AAE"/>
    <w:rPr>
      <w:i/>
      <w:iCs/>
    </w:rPr>
  </w:style>
  <w:style w:type="paragraph" w:styleId="NoSpacing">
    <w:name w:val="No Spacing"/>
    <w:uiPriority w:val="1"/>
    <w:qFormat/>
    <w:rsid w:val="00002AA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002AAE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02AAE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02AAE"/>
    <w:pPr>
      <w:pBdr>
        <w:left w:val="single" w:sz="18" w:space="12" w:color="00857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00857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02AAE"/>
    <w:rPr>
      <w:rFonts w:asciiTheme="majorHAnsi" w:eastAsiaTheme="majorEastAsia" w:hAnsiTheme="majorHAnsi" w:cstheme="majorBidi"/>
      <w:color w:val="00857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002AA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002AA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02608B"/>
    <w:rPr>
      <w:caps w:val="0"/>
      <w:smallCaps w:val="0"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02608B"/>
    <w:rPr>
      <w:b/>
      <w:bCs/>
      <w:caps w:val="0"/>
      <w:smallCaps w:val="0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02608B"/>
    <w:rPr>
      <w:b/>
      <w:bCs/>
      <w:caps w:val="0"/>
      <w:smallCaps w:val="0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bCs/>
      <w:smallCaps w:val="0"/>
      <w:color w:val="007020"/>
      <w:spacing w:val="6"/>
      <w:sz w:val="22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smallCaps w:val="0"/>
      <w:color w:val="902000"/>
      <w:spacing w:val="6"/>
      <w:sz w:val="22"/>
    </w:rPr>
  </w:style>
  <w:style w:type="character" w:customStyle="1" w:styleId="DecValTok">
    <w:name w:val="DecValTok"/>
    <w:basedOn w:val="VerbatimChar"/>
    <w:rPr>
      <w:rFonts w:ascii="Consolas" w:hAnsi="Consolas"/>
      <w:b/>
      <w:bCs/>
      <w:smallCaps w:val="0"/>
      <w:color w:val="40A070"/>
      <w:spacing w:val="6"/>
      <w:sz w:val="22"/>
    </w:rPr>
  </w:style>
  <w:style w:type="character" w:customStyle="1" w:styleId="BaseNTok">
    <w:name w:val="BaseNTok"/>
    <w:basedOn w:val="VerbatimChar"/>
    <w:rPr>
      <w:rFonts w:ascii="Consolas" w:hAnsi="Consolas"/>
      <w:b/>
      <w:bCs/>
      <w:smallCaps w:val="0"/>
      <w:color w:val="40A070"/>
      <w:spacing w:val="6"/>
      <w:sz w:val="22"/>
    </w:rPr>
  </w:style>
  <w:style w:type="character" w:customStyle="1" w:styleId="FloatTok">
    <w:name w:val="FloatTok"/>
    <w:basedOn w:val="VerbatimChar"/>
    <w:rPr>
      <w:rFonts w:ascii="Consolas" w:hAnsi="Consolas"/>
      <w:b/>
      <w:bCs/>
      <w:smallCaps w:val="0"/>
      <w:color w:val="40A070"/>
      <w:spacing w:val="6"/>
      <w:sz w:val="22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smallCaps w:val="0"/>
      <w:color w:val="880000"/>
      <w:spacing w:val="6"/>
      <w:sz w:val="22"/>
    </w:rPr>
  </w:style>
  <w:style w:type="character" w:customStyle="1" w:styleId="CharTok">
    <w:name w:val="CharTok"/>
    <w:basedOn w:val="VerbatimChar"/>
    <w:rPr>
      <w:rFonts w:ascii="Consolas" w:hAnsi="Consolas"/>
      <w:b/>
      <w:bCs/>
      <w:smallCaps w:val="0"/>
      <w:color w:val="4070A0"/>
      <w:spacing w:val="6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smallCaps w:val="0"/>
      <w:color w:val="4070A0"/>
      <w:spacing w:val="6"/>
      <w:sz w:val="22"/>
    </w:rPr>
  </w:style>
  <w:style w:type="character" w:customStyle="1" w:styleId="StringTok">
    <w:name w:val="StringTok"/>
    <w:basedOn w:val="VerbatimChar"/>
    <w:rPr>
      <w:rFonts w:ascii="Consolas" w:hAnsi="Consolas"/>
      <w:b/>
      <w:bCs/>
      <w:smallCaps w:val="0"/>
      <w:color w:val="4070A0"/>
      <w:spacing w:val="6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smallCaps w:val="0"/>
      <w:color w:val="4070A0"/>
      <w:spacing w:val="6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smallCaps w:val="0"/>
      <w:color w:val="BB6688"/>
      <w:spacing w:val="6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bCs/>
      <w:smallCaps w:val="0"/>
      <w:color w:val="595959" w:themeColor="text1" w:themeTint="A6"/>
      <w:spacing w:val="6"/>
      <w:sz w:val="22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smallCaps w:val="0"/>
      <w:color w:val="60A0B0"/>
      <w:spacing w:val="6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smallCaps w:val="0"/>
      <w:color w:val="BA2121"/>
      <w:spacing w:val="6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bCs/>
      <w:i/>
      <w:smallCaps w:val="0"/>
      <w:color w:val="60A0B0"/>
      <w:spacing w:val="6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bCs/>
      <w:i/>
      <w:smallCaps w:val="0"/>
      <w:color w:val="60A0B0"/>
      <w:spacing w:val="6"/>
      <w:sz w:val="22"/>
    </w:rPr>
  </w:style>
  <w:style w:type="character" w:customStyle="1" w:styleId="OtherTok">
    <w:name w:val="OtherTok"/>
    <w:basedOn w:val="VerbatimChar"/>
    <w:rPr>
      <w:rFonts w:ascii="Consolas" w:hAnsi="Consolas"/>
      <w:b/>
      <w:bCs/>
      <w:smallCaps w:val="0"/>
      <w:color w:val="007020"/>
      <w:spacing w:val="6"/>
      <w:sz w:val="22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smallCaps w:val="0"/>
      <w:color w:val="06287E"/>
      <w:spacing w:val="6"/>
      <w:sz w:val="22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smallCaps w:val="0"/>
      <w:color w:val="19177C"/>
      <w:spacing w:val="6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bCs/>
      <w:smallCaps w:val="0"/>
      <w:color w:val="007020"/>
      <w:spacing w:val="6"/>
      <w:sz w:val="22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smallCaps w:val="0"/>
      <w:color w:val="666666"/>
      <w:spacing w:val="6"/>
      <w:sz w:val="22"/>
    </w:rPr>
  </w:style>
  <w:style w:type="character" w:customStyle="1" w:styleId="BuiltInTok">
    <w:name w:val="BuiltInTok"/>
    <w:basedOn w:val="VerbatimChar"/>
    <w:rPr>
      <w:rFonts w:ascii="Consolas" w:hAnsi="Consolas"/>
      <w:b/>
      <w:bCs/>
      <w:smallCaps w:val="0"/>
      <w:color w:val="595959" w:themeColor="text1" w:themeTint="A6"/>
      <w:spacing w:val="6"/>
      <w:sz w:val="22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mallCaps w:val="0"/>
      <w:color w:val="595959" w:themeColor="text1" w:themeTint="A6"/>
      <w:spacing w:val="6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smallCaps w:val="0"/>
      <w:color w:val="BC7A00"/>
      <w:spacing w:val="6"/>
      <w:sz w:val="22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smallCaps w:val="0"/>
      <w:color w:val="7D9029"/>
      <w:spacing w:val="6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mallCaps w:val="0"/>
      <w:color w:val="595959" w:themeColor="text1" w:themeTint="A6"/>
      <w:spacing w:val="6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bCs/>
      <w:i/>
      <w:smallCaps w:val="0"/>
      <w:color w:val="60A0B0"/>
      <w:spacing w:val="6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bCs/>
      <w:i/>
      <w:smallCaps w:val="0"/>
      <w:color w:val="60A0B0"/>
      <w:spacing w:val="6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bCs/>
      <w:smallCaps w:val="0"/>
      <w:color w:val="FF0000"/>
      <w:spacing w:val="6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bCs/>
      <w:smallCaps w:val="0"/>
      <w:color w:val="FF0000"/>
      <w:spacing w:val="6"/>
      <w:sz w:val="22"/>
    </w:rPr>
  </w:style>
  <w:style w:type="character" w:customStyle="1" w:styleId="NormalTok">
    <w:name w:val="NormalTok"/>
    <w:basedOn w:val="VerbatimChar"/>
    <w:rPr>
      <w:rFonts w:ascii="Consolas" w:hAnsi="Consolas"/>
      <w:b/>
      <w:bCs/>
      <w:smallCaps w:val="0"/>
      <w:color w:val="595959" w:themeColor="text1" w:themeTint="A6"/>
      <w:spacing w:val="6"/>
      <w:sz w:val="22"/>
    </w:rPr>
  </w:style>
  <w:style w:type="table" w:styleId="PlainTable1">
    <w:name w:val="Plain Table 1"/>
    <w:basedOn w:val="TableNormal"/>
    <w:rsid w:val="008274A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S - Teal">
  <a:themeElements>
    <a:clrScheme name="Custom 8">
      <a:dk1>
        <a:srgbClr val="000000"/>
      </a:dk1>
      <a:lt1>
        <a:srgbClr val="FFFFFF"/>
      </a:lt1>
      <a:dk2>
        <a:srgbClr val="274B47"/>
      </a:dk2>
      <a:lt2>
        <a:srgbClr val="E6E6E6"/>
      </a:lt2>
      <a:accent1>
        <a:srgbClr val="008575"/>
      </a:accent1>
      <a:accent2>
        <a:srgbClr val="243A5E"/>
      </a:accent2>
      <a:accent3>
        <a:srgbClr val="30E5D0"/>
      </a:accent3>
      <a:accent4>
        <a:srgbClr val="008575"/>
      </a:accent4>
      <a:accent5>
        <a:srgbClr val="274B47"/>
      </a:accent5>
      <a:accent6>
        <a:srgbClr val="737373"/>
      </a:accent6>
      <a:hlink>
        <a:srgbClr val="0078D4"/>
      </a:hlink>
      <a:folHlink>
        <a:srgbClr val="0078D4"/>
      </a:folHlink>
    </a:clrScheme>
    <a:fontScheme name="Microsoft 2019 Brand Templates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Couture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8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9050" h="3175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solidFill>
          <a:schemeClr val="accent1"/>
        </a:solidFill>
        <a:ln>
          <a:noFill/>
          <a:headEnd type="none" w="med" len="med"/>
          <a:tailEnd type="none" w="med" len="med"/>
        </a:ln>
        <a:effectLst/>
      </a:spPr>
      <a:bodyPr rot="0" spcFirstLastPara="0" vertOverflow="overflow" horzOverflow="overflow" vert="horz" wrap="square" lIns="182880" tIns="146304" rIns="182880" bIns="146304" numCol="1" spcCol="0" rtlCol="0" fromWordArt="0" anchor="t" anchorCtr="0" forceAA="0" compatLnSpc="1">
        <a:prstTxWarp prst="textNoShape">
          <a:avLst/>
        </a:prstTxWarp>
        <a:noAutofit/>
      </a:bodyPr>
      <a:lstStyle>
        <a:defPPr algn="l" defTabSz="932472" fontAlgn="base">
          <a:spcBef>
            <a:spcPct val="0"/>
          </a:spcBef>
          <a:spcAft>
            <a:spcPct val="0"/>
          </a:spcAft>
          <a:defRPr sz="2000" dirty="0" err="1" smtClean="0">
            <a:solidFill>
              <a:srgbClr val="FFFFFF"/>
            </a:solidFill>
            <a:ea typeface="Segoe UI" pitchFamily="34" charset="0"/>
            <a:cs typeface="Segoe UI" pitchFamily="34" charset="0"/>
          </a:defRPr>
        </a:defPPr>
      </a:lstStyle>
      <a:style>
        <a:lnRef idx="1">
          <a:schemeClr val="accent2"/>
        </a:lnRef>
        <a:fillRef idx="3">
          <a:schemeClr val="accent2"/>
        </a:fillRef>
        <a:effectRef idx="2">
          <a:schemeClr val="accent2"/>
        </a:effectRef>
        <a:fontRef idx="minor">
          <a:schemeClr val="lt1"/>
        </a:fontRef>
      </a:style>
    </a:spDef>
    <a:lnDef>
      <a:spPr>
        <a:ln>
          <a:solidFill>
            <a:schemeClr val="tx1"/>
          </a:solidFill>
          <a:headEnd type="none" w="lg" len="med"/>
          <a:tailEnd type="none" w="lg" len="med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lIns="0" tIns="0" rIns="0" bIns="0" rtlCol="0">
        <a:spAutoFit/>
      </a:bodyPr>
      <a:lstStyle>
        <a:defPPr algn="l">
          <a:defRPr sz="2000" dirty="0" err="1" smtClean="0"/>
        </a:defPPr>
      </a:lstStyle>
    </a:txDef>
  </a:objectDefaults>
  <a:extraClrSchemeLst/>
  <a:custClrLst>
    <a:custClr name="Light Orange">
      <a:srgbClr val="FF9349"/>
    </a:custClr>
    <a:custClr name="Light Yellow">
      <a:srgbClr val="FEF000"/>
    </a:custClr>
    <a:custClr name="Light Green">
      <a:srgbClr val="9BF00B"/>
    </a:custClr>
    <a:custClr name="Light Teal">
      <a:srgbClr val="30E5D0"/>
    </a:custClr>
    <a:custClr name="Light Blue">
      <a:srgbClr val="50E6FF"/>
    </a:custClr>
    <a:custClr name="Light Purple">
      <a:srgbClr val="D59DFF"/>
    </a:custClr>
    <a:custClr name="White">
      <a:srgbClr val="FFFFFF"/>
    </a:custClr>
    <a:custClr name="Extra Light Gray">
      <a:srgbClr val="F2F2F2"/>
    </a:custClr>
    <a:custClr name="Light Gray">
      <a:srgbClr val="E6E6E6"/>
    </a:custClr>
    <a:custClr name="Gray">
      <a:srgbClr val="D2D2D2"/>
    </a:custClr>
    <a:custClr name="Orange">
      <a:srgbClr val="D83B01"/>
    </a:custClr>
    <a:custClr name="Yellow">
      <a:srgbClr val="FFB900"/>
    </a:custClr>
    <a:custClr name="Green">
      <a:srgbClr val="107C10"/>
    </a:custClr>
    <a:custClr name="Teal">
      <a:srgbClr val="008575"/>
    </a:custClr>
    <a:custClr name="Blue">
      <a:srgbClr val="0078D4"/>
    </a:custClr>
    <a:custClr name="Purple">
      <a:srgbClr val="8661C5"/>
    </a:custClr>
    <a:custClr name="Mid Gray">
      <a:srgbClr val="737373"/>
    </a:custClr>
    <a:custClr name="Dark Gray">
      <a:srgbClr val="505050"/>
    </a:custClr>
    <a:custClr name="Extra Dark Gray">
      <a:srgbClr val="2F2F2F"/>
    </a:custClr>
    <a:custClr name="Rick Black">
      <a:srgbClr val="000000"/>
    </a:custClr>
    <a:custClr name="Dark Orange">
      <a:srgbClr val="6B2929"/>
    </a:custClr>
    <a:custClr name="Dark Yellow">
      <a:srgbClr val="6A4B16"/>
    </a:custClr>
    <a:custClr name="Dark Green">
      <a:srgbClr val="054B16"/>
    </a:custClr>
    <a:custClr name="Dark Teal">
      <a:srgbClr val="274B47"/>
    </a:custClr>
    <a:custClr name="Dark Blue">
      <a:srgbClr val="243A5E"/>
    </a:custClr>
    <a:custClr name="Dark Purple">
      <a:srgbClr val="3B2E58"/>
    </a:custClr>
  </a:custClrLst>
  <a:extLst>
    <a:ext uri="{05A4C25C-085E-4340-85A3-A5531E510DB2}">
      <thm15:themeFamily xmlns:thm15="http://schemas.microsoft.com/office/thememl/2012/main" name="MS - Teal" id="{3D967391-0F8D-4A1B-A991-D46DE4BE9C7A}" vid="{9934A1D9-42CA-4298-BCA5-883AE7EE57E8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02</Words>
  <Characters>229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Spiece</dc:creator>
  <cp:keywords/>
  <cp:lastModifiedBy>Andrew Spiece</cp:lastModifiedBy>
  <cp:revision>9</cp:revision>
  <cp:lastPrinted>2021-05-10T19:33:00Z</cp:lastPrinted>
  <dcterms:created xsi:type="dcterms:W3CDTF">2021-05-10T19:28:00Z</dcterms:created>
  <dcterms:modified xsi:type="dcterms:W3CDTF">2021-05-10T19:34:00Z</dcterms:modified>
</cp:coreProperties>
</file>